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CE868" w14:textId="6AF898B9" w:rsidR="00042792" w:rsidRPr="000C09C8" w:rsidRDefault="000C09C8" w:rsidP="00B806DC">
      <w:pPr>
        <w:jc w:val="center"/>
        <w:rPr>
          <w:rFonts w:cs="B Titr"/>
          <w:b/>
          <w:bCs/>
          <w:sz w:val="28"/>
          <w:szCs w:val="28"/>
          <w:lang w:bidi="ar-SA"/>
        </w:rPr>
      </w:pPr>
      <w:r w:rsidRPr="000C09C8">
        <w:rPr>
          <w:rFonts w:ascii="Times New Roman" w:eastAsia="Times New Roman" w:hAnsi="Times New Roman" w:cs="B Titr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4850992" wp14:editId="1059ABDD">
                <wp:simplePos x="0" y="0"/>
                <wp:positionH relativeFrom="margin">
                  <wp:posOffset>1064</wp:posOffset>
                </wp:positionH>
                <wp:positionV relativeFrom="paragraph">
                  <wp:posOffset>-755497</wp:posOffset>
                </wp:positionV>
                <wp:extent cx="2078966" cy="299923"/>
                <wp:effectExtent l="0" t="0" r="17145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8966" cy="2999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C462B" w14:textId="77777777" w:rsidR="000C09C8" w:rsidRPr="007821EE" w:rsidRDefault="000C09C8" w:rsidP="000C09C8">
                            <w:pPr>
                              <w:spacing w:after="0" w:line="240" w:lineRule="auto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7821EE">
                              <w:rPr>
                                <w:rFonts w:cs="B Titr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فرم حتما به صورت تایپ شده، تکمیل شود</w:t>
                            </w:r>
                            <w:r>
                              <w:rPr>
                                <w:rFonts w:cs="B Titr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509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1pt;margin-top:-59.5pt;width:163.7pt;height:23.6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">
                <v:textbox>
                  <w:txbxContent>
                    <w:p w14:paraId="65FC462B" w14:textId="77777777" w:rsidR="000C09C8" w:rsidRPr="007821EE" w:rsidRDefault="000C09C8" w:rsidP="000C09C8">
                      <w:pPr>
                        <w:spacing w:after="0" w:line="240" w:lineRule="auto"/>
                        <w:jc w:val="center"/>
                        <w:rPr>
                          <w:rFonts w:cs="B Titr"/>
                          <w:b/>
                          <w:bCs/>
                          <w:color w:val="FF0000"/>
                          <w:sz w:val="18"/>
                          <w:szCs w:val="18"/>
                          <w:lang w:bidi="fa-IR"/>
                        </w:rPr>
                      </w:pPr>
                      <w:r w:rsidRPr="007821EE">
                        <w:rPr>
                          <w:rFonts w:cs="B Titr" w:hint="cs"/>
                          <w:b/>
                          <w:bCs/>
                          <w:color w:val="FF0000"/>
                          <w:sz w:val="18"/>
                          <w:szCs w:val="18"/>
                          <w:rtl/>
                          <w:lang w:bidi="fa-IR"/>
                        </w:rPr>
                        <w:t>فرم حتما به صورت تایپ شده، تکمیل شود</w:t>
                      </w:r>
                      <w:r>
                        <w:rPr>
                          <w:rFonts w:cs="B Titr" w:hint="cs"/>
                          <w:b/>
                          <w:bCs/>
                          <w:color w:val="FF0000"/>
                          <w:sz w:val="18"/>
                          <w:szCs w:val="18"/>
                          <w:rtl/>
                          <w:lang w:bidi="fa-IR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6576" w:rsidRPr="000C09C8">
        <w:rPr>
          <w:rFonts w:cs="B Titr" w:hint="cs"/>
          <w:b/>
          <w:bCs/>
          <w:sz w:val="28"/>
          <w:szCs w:val="28"/>
          <w:rtl/>
          <w:lang w:bidi="ar-SA"/>
        </w:rPr>
        <w:t xml:space="preserve">فرم شماره </w:t>
      </w:r>
      <w:r w:rsidR="00B806DC" w:rsidRPr="000C09C8">
        <w:rPr>
          <w:rFonts w:cs="B Titr" w:hint="cs"/>
          <w:b/>
          <w:bCs/>
          <w:sz w:val="28"/>
          <w:szCs w:val="28"/>
          <w:rtl/>
          <w:lang w:bidi="ar-SA"/>
        </w:rPr>
        <w:t>5</w:t>
      </w:r>
    </w:p>
    <w:p w14:paraId="0C55587A" w14:textId="5E07EB90" w:rsidR="00C67978" w:rsidRPr="00C4610C" w:rsidRDefault="00C67978" w:rsidP="00C67978">
      <w:pPr>
        <w:jc w:val="center"/>
        <w:rPr>
          <w:rFonts w:cs="B Nazanin"/>
          <w:sz w:val="28"/>
          <w:szCs w:val="28"/>
          <w:rtl/>
          <w:lang w:bidi="ar-SA"/>
        </w:rPr>
      </w:pPr>
      <w:r w:rsidRPr="000C09C8">
        <w:rPr>
          <w:rFonts w:cs="B Titr" w:hint="cs"/>
          <w:sz w:val="28"/>
          <w:szCs w:val="28"/>
          <w:rtl/>
          <w:lang w:bidi="ar-SA"/>
        </w:rPr>
        <w:t>تعهد حضور تمام وقت در دوره‌ي دكتري دانشگاه تربيت‌</w:t>
      </w:r>
      <w:r w:rsidR="000C09C8" w:rsidRPr="000C09C8">
        <w:rPr>
          <w:rFonts w:cs="B Titr" w:hint="cs"/>
          <w:sz w:val="28"/>
          <w:szCs w:val="28"/>
          <w:rtl/>
          <w:lang w:bidi="ar-SA"/>
        </w:rPr>
        <w:t xml:space="preserve"> </w:t>
      </w:r>
      <w:r w:rsidRPr="000C09C8">
        <w:rPr>
          <w:rFonts w:cs="B Titr" w:hint="cs"/>
          <w:sz w:val="28"/>
          <w:szCs w:val="28"/>
          <w:rtl/>
          <w:lang w:bidi="ar-SA"/>
        </w:rPr>
        <w:t>دبير شهيد رجايي</w:t>
      </w:r>
    </w:p>
    <w:p w14:paraId="412FEBEE" w14:textId="77777777" w:rsidR="00C67978" w:rsidRPr="00C4610C" w:rsidRDefault="00C67978" w:rsidP="00C67978">
      <w:pPr>
        <w:jc w:val="center"/>
        <w:rPr>
          <w:rFonts w:cs="B Nazanin"/>
          <w:sz w:val="28"/>
          <w:szCs w:val="28"/>
          <w:rtl/>
          <w:lang w:bidi="ar-SA"/>
        </w:rPr>
      </w:pPr>
    </w:p>
    <w:p w14:paraId="667AD85C" w14:textId="273F09B1" w:rsidR="00C67978" w:rsidRPr="00C4610C" w:rsidRDefault="00C67978" w:rsidP="006E0D55">
      <w:pPr>
        <w:jc w:val="mediumKashida"/>
        <w:rPr>
          <w:rFonts w:cs="B Nazanin"/>
          <w:sz w:val="28"/>
          <w:szCs w:val="28"/>
          <w:rtl/>
          <w:lang w:bidi="ar-SA"/>
        </w:rPr>
      </w:pPr>
      <w:r w:rsidRPr="00C4610C">
        <w:rPr>
          <w:rFonts w:cs="B Nazanin" w:hint="cs"/>
          <w:sz w:val="28"/>
          <w:szCs w:val="28"/>
          <w:rtl/>
          <w:lang w:bidi="ar-SA"/>
        </w:rPr>
        <w:t>اينجانب .......................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>............. دارنده‌ شناسنامه‌</w:t>
      </w:r>
      <w:r w:rsidRPr="00C4610C">
        <w:rPr>
          <w:rFonts w:cs="B Nazanin" w:hint="cs"/>
          <w:sz w:val="28"/>
          <w:szCs w:val="28"/>
          <w:rtl/>
          <w:lang w:bidi="ar-SA"/>
        </w:rPr>
        <w:t xml:space="preserve"> شماره ....................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 xml:space="preserve"> </w:t>
      </w:r>
      <w:r w:rsidRPr="00C4610C">
        <w:rPr>
          <w:rFonts w:cs="B Nazanin" w:hint="cs"/>
          <w:sz w:val="28"/>
          <w:szCs w:val="28"/>
          <w:rtl/>
          <w:lang w:bidi="ar-SA"/>
        </w:rPr>
        <w:t>صادره از ................................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 xml:space="preserve"> </w:t>
      </w:r>
      <w:r w:rsidRPr="00C4610C">
        <w:rPr>
          <w:rFonts w:cs="B Nazanin" w:hint="cs"/>
          <w:sz w:val="28"/>
          <w:szCs w:val="28"/>
          <w:rtl/>
          <w:lang w:bidi="ar-SA"/>
        </w:rPr>
        <w:t xml:space="preserve">متولد سال ........... </w:t>
      </w:r>
      <w:r w:rsidR="00BC0533">
        <w:rPr>
          <w:rFonts w:cs="B Nazanin" w:hint="cs"/>
          <w:sz w:val="28"/>
          <w:szCs w:val="28"/>
          <w:rtl/>
          <w:lang w:bidi="fa-IR"/>
        </w:rPr>
        <w:t xml:space="preserve">با کد ملی ................................................. </w:t>
      </w:r>
      <w:r w:rsidRPr="00C4610C">
        <w:rPr>
          <w:rFonts w:cs="B Nazanin" w:hint="cs"/>
          <w:sz w:val="28"/>
          <w:szCs w:val="28"/>
          <w:rtl/>
          <w:lang w:bidi="ar-SA"/>
        </w:rPr>
        <w:t>متقاضي شركت در دوره دكتري رشته ..................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 xml:space="preserve"> </w:t>
      </w:r>
      <w:r w:rsidRPr="00C4610C">
        <w:rPr>
          <w:rFonts w:cs="B Nazanin" w:hint="cs"/>
          <w:sz w:val="28"/>
          <w:szCs w:val="28"/>
          <w:rtl/>
          <w:lang w:bidi="ar-SA"/>
        </w:rPr>
        <w:t xml:space="preserve">گرايش ................ متعهد مي‌شوم در صورت قبولي در تمام مدت تحصيل خود به طور تمام وقت در دانشگاه حضور 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>یابم</w:t>
      </w:r>
      <w:r w:rsidRPr="00C4610C">
        <w:rPr>
          <w:rFonts w:cs="B Nazanin" w:hint="cs"/>
          <w:sz w:val="28"/>
          <w:szCs w:val="28"/>
          <w:rtl/>
          <w:lang w:bidi="ar-SA"/>
        </w:rPr>
        <w:t xml:space="preserve"> و در صورت اشتغال دولتي يا غير دولتي نسبت به اخذ م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>أ</w:t>
      </w:r>
      <w:r w:rsidRPr="00C4610C">
        <w:rPr>
          <w:rFonts w:cs="B Nazanin" w:hint="cs"/>
          <w:sz w:val="28"/>
          <w:szCs w:val="28"/>
          <w:rtl/>
          <w:lang w:bidi="ar-SA"/>
        </w:rPr>
        <w:t>موريت تحصيلي از محل كار به دانشگاه و يا مرخصي از محل كار اقدام</w:t>
      </w:r>
      <w:r w:rsidR="006E0D55" w:rsidRPr="00C4610C">
        <w:rPr>
          <w:rFonts w:cs="B Nazanin" w:hint="cs"/>
          <w:sz w:val="28"/>
          <w:szCs w:val="28"/>
          <w:rtl/>
          <w:lang w:bidi="ar-SA"/>
        </w:rPr>
        <w:t xml:space="preserve"> نمايم درغیر اینصورت دانشگاه برابر مقررات اقدام خواهد نمود و اینجانب حق هیچگونه اعتراضی نخواهم داشت.</w:t>
      </w:r>
    </w:p>
    <w:p w14:paraId="11CB2587" w14:textId="77777777" w:rsidR="00C67978" w:rsidRPr="00C4610C" w:rsidRDefault="00C67978" w:rsidP="00C67978">
      <w:pPr>
        <w:jc w:val="mediumKashida"/>
        <w:rPr>
          <w:rFonts w:cs="B Nazanin"/>
          <w:sz w:val="28"/>
          <w:szCs w:val="28"/>
          <w:rtl/>
          <w:lang w:bidi="ar-SA"/>
        </w:rPr>
      </w:pPr>
    </w:p>
    <w:p w14:paraId="396B794B" w14:textId="77777777" w:rsidR="00C67978" w:rsidRPr="00C4610C" w:rsidRDefault="00C67978" w:rsidP="00E11727">
      <w:pPr>
        <w:ind w:left="4320" w:firstLine="720"/>
        <w:jc w:val="center"/>
        <w:rPr>
          <w:rFonts w:cs="B Nazanin"/>
          <w:sz w:val="28"/>
          <w:szCs w:val="28"/>
          <w:rtl/>
          <w:lang w:bidi="ar-SA"/>
        </w:rPr>
      </w:pPr>
      <w:r w:rsidRPr="00C4610C">
        <w:rPr>
          <w:rFonts w:cs="B Nazanin" w:hint="cs"/>
          <w:sz w:val="28"/>
          <w:szCs w:val="28"/>
          <w:rtl/>
          <w:lang w:bidi="ar-SA"/>
        </w:rPr>
        <w:t>نام و نام خانوادگي</w:t>
      </w:r>
    </w:p>
    <w:p w14:paraId="6B19167F" w14:textId="77777777" w:rsidR="00C67978" w:rsidRPr="00C4610C" w:rsidRDefault="00C67978" w:rsidP="00E11727">
      <w:pPr>
        <w:ind w:left="4320" w:firstLine="720"/>
        <w:jc w:val="center"/>
        <w:rPr>
          <w:rFonts w:cs="B Nazanin"/>
          <w:sz w:val="28"/>
          <w:szCs w:val="28"/>
          <w:lang w:bidi="ar-SA"/>
        </w:rPr>
      </w:pPr>
      <w:r w:rsidRPr="00C4610C">
        <w:rPr>
          <w:rFonts w:cs="B Nazanin" w:hint="cs"/>
          <w:sz w:val="28"/>
          <w:szCs w:val="28"/>
          <w:rtl/>
          <w:lang w:bidi="ar-SA"/>
        </w:rPr>
        <w:t>امضاء و تاريخ</w:t>
      </w:r>
    </w:p>
    <w:sectPr w:rsidR="00C67978" w:rsidRPr="00C4610C" w:rsidSect="00FF1522">
      <w:headerReference w:type="default" r:id="rId6"/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8708B" w14:textId="77777777" w:rsidR="00775466" w:rsidRDefault="00775466" w:rsidP="00363FB1">
      <w:pPr>
        <w:spacing w:after="0" w:line="240" w:lineRule="auto"/>
      </w:pPr>
      <w:r>
        <w:separator/>
      </w:r>
    </w:p>
  </w:endnote>
  <w:endnote w:type="continuationSeparator" w:id="0">
    <w:p w14:paraId="190F9041" w14:textId="77777777" w:rsidR="00775466" w:rsidRDefault="00775466" w:rsidP="00363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26321" w14:textId="77777777" w:rsidR="00775466" w:rsidRDefault="00775466" w:rsidP="00363FB1">
      <w:pPr>
        <w:spacing w:after="0" w:line="240" w:lineRule="auto"/>
      </w:pPr>
      <w:r>
        <w:separator/>
      </w:r>
    </w:p>
  </w:footnote>
  <w:footnote w:type="continuationSeparator" w:id="0">
    <w:p w14:paraId="7ADCD9AE" w14:textId="77777777" w:rsidR="00775466" w:rsidRDefault="00775466" w:rsidP="00363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D5A29" w14:textId="77777777" w:rsidR="00363FB1" w:rsidRDefault="00363FB1" w:rsidP="00363FB1">
    <w:pPr>
      <w:pStyle w:val="Header"/>
      <w:jc w:val="center"/>
      <w:rPr>
        <w:rFonts w:cs="B Titr"/>
        <w:sz w:val="28"/>
        <w:szCs w:val="28"/>
        <w:rtl/>
        <w:lang w:bidi="fa-IR"/>
      </w:rPr>
    </w:pPr>
    <w:r w:rsidRPr="00182286">
      <w:rPr>
        <w:rFonts w:cs="B Titr"/>
        <w:noProof/>
        <w:sz w:val="28"/>
        <w:szCs w:val="28"/>
      </w:rPr>
      <w:drawing>
        <wp:anchor distT="0" distB="0" distL="114300" distR="114300" simplePos="0" relativeHeight="251656704" behindDoc="0" locked="0" layoutInCell="1" allowOverlap="1" wp14:anchorId="683EBFDF" wp14:editId="4A53B4BD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019175" cy="1384748"/>
          <wp:effectExtent l="0" t="0" r="0" b="0"/>
          <wp:wrapNone/>
          <wp:docPr id="763238968" name="Picture 1" descr="A picture containing handwriting, calligraphy, ink, fo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3238968" name="Picture 1" descr="A picture containing handwriting, calligraphy, ink, fon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13847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82286">
      <w:rPr>
        <w:rFonts w:cs="B Titr" w:hint="cs"/>
        <w:sz w:val="28"/>
        <w:szCs w:val="28"/>
        <w:rtl/>
        <w:lang w:bidi="fa-IR"/>
      </w:rPr>
      <w:t>بسمه تعالی</w:t>
    </w:r>
  </w:p>
  <w:p w14:paraId="29B87EAF" w14:textId="77777777" w:rsidR="00363FB1" w:rsidRPr="00182286" w:rsidRDefault="00363FB1" w:rsidP="00363FB1">
    <w:pPr>
      <w:pStyle w:val="Header"/>
      <w:jc w:val="center"/>
      <w:rPr>
        <w:rFonts w:cs="B Titr"/>
        <w:sz w:val="28"/>
        <w:szCs w:val="28"/>
      </w:rPr>
    </w:pPr>
  </w:p>
  <w:p w14:paraId="25E0C45D" w14:textId="77777777" w:rsidR="00363FB1" w:rsidRDefault="00363FB1" w:rsidP="00363FB1">
    <w:pPr>
      <w:pStyle w:val="Header"/>
      <w:tabs>
        <w:tab w:val="clear" w:pos="4680"/>
        <w:tab w:val="clear" w:pos="9360"/>
        <w:tab w:val="left" w:pos="7005"/>
      </w:tabs>
    </w:pPr>
  </w:p>
  <w:p w14:paraId="3AD9D906" w14:textId="77777777" w:rsidR="00363FB1" w:rsidRDefault="00363FB1" w:rsidP="00363FB1">
    <w:pPr>
      <w:pStyle w:val="Header"/>
    </w:pPr>
  </w:p>
  <w:p w14:paraId="526783F9" w14:textId="77777777" w:rsidR="00363FB1" w:rsidRDefault="00363FB1" w:rsidP="00363FB1">
    <w:pPr>
      <w:pStyle w:val="Header"/>
    </w:pPr>
  </w:p>
  <w:p w14:paraId="2ABF5C32" w14:textId="77777777" w:rsidR="00363FB1" w:rsidRDefault="00363F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wsDAws7Q0tzAzMjdS0lEKTi0uzszPAykwrAUAQb9ltSwAAAA="/>
  </w:docVars>
  <w:rsids>
    <w:rsidRoot w:val="00C67978"/>
    <w:rsid w:val="00042792"/>
    <w:rsid w:val="000C09C8"/>
    <w:rsid w:val="001A6AFD"/>
    <w:rsid w:val="002D404D"/>
    <w:rsid w:val="00355B55"/>
    <w:rsid w:val="00363FB1"/>
    <w:rsid w:val="003F0E8D"/>
    <w:rsid w:val="003F7616"/>
    <w:rsid w:val="00465075"/>
    <w:rsid w:val="004B6E7F"/>
    <w:rsid w:val="005105EF"/>
    <w:rsid w:val="005162D0"/>
    <w:rsid w:val="00567692"/>
    <w:rsid w:val="0059515B"/>
    <w:rsid w:val="006C46BF"/>
    <w:rsid w:val="006E0D55"/>
    <w:rsid w:val="006F6576"/>
    <w:rsid w:val="0076453C"/>
    <w:rsid w:val="00775466"/>
    <w:rsid w:val="00870375"/>
    <w:rsid w:val="008F0487"/>
    <w:rsid w:val="00914D9A"/>
    <w:rsid w:val="00916E9A"/>
    <w:rsid w:val="00952FD9"/>
    <w:rsid w:val="009A2BC2"/>
    <w:rsid w:val="00B00A81"/>
    <w:rsid w:val="00B806DC"/>
    <w:rsid w:val="00BC0533"/>
    <w:rsid w:val="00C4610C"/>
    <w:rsid w:val="00C67978"/>
    <w:rsid w:val="00CF0D71"/>
    <w:rsid w:val="00E11727"/>
    <w:rsid w:val="00F13FE0"/>
    <w:rsid w:val="00FE4798"/>
    <w:rsid w:val="00FF1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F60D7"/>
  <w15:docId w15:val="{6F00D298-58D0-4B10-A98A-E77E9288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FD9"/>
    <w:pPr>
      <w:bidi/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FD9"/>
    <w:pPr>
      <w:bidi w:val="0"/>
      <w:spacing w:before="480" w:after="0"/>
      <w:contextualSpacing/>
      <w:outlineLvl w:val="0"/>
    </w:pPr>
    <w:rPr>
      <w:rFonts w:ascii="Cambria" w:eastAsia="Times New Roman" w:hAnsi="Cambria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FD9"/>
    <w:pPr>
      <w:bidi w:val="0"/>
      <w:spacing w:before="200" w:after="0"/>
      <w:outlineLvl w:val="1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FD9"/>
    <w:pPr>
      <w:bidi w:val="0"/>
      <w:spacing w:before="200" w:after="0" w:line="271" w:lineRule="auto"/>
      <w:outlineLvl w:val="2"/>
    </w:pPr>
    <w:rPr>
      <w:rFonts w:ascii="Cambria" w:eastAsia="Times New Roman" w:hAnsi="Cambria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FD9"/>
    <w:pPr>
      <w:bidi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FD9"/>
    <w:pPr>
      <w:bidi w:val="0"/>
      <w:spacing w:before="200" w:after="0"/>
      <w:outlineLvl w:val="4"/>
    </w:pPr>
    <w:rPr>
      <w:rFonts w:ascii="Cambria" w:eastAsia="Times New Roman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FD9"/>
    <w:pPr>
      <w:bidi w:val="0"/>
      <w:spacing w:after="0" w:line="271" w:lineRule="auto"/>
      <w:outlineLvl w:val="5"/>
    </w:pPr>
    <w:rPr>
      <w:rFonts w:ascii="Cambria" w:eastAsia="Times New Roman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FD9"/>
    <w:pPr>
      <w:bidi w:val="0"/>
      <w:spacing w:after="0"/>
      <w:outlineLvl w:val="6"/>
    </w:pPr>
    <w:rPr>
      <w:rFonts w:ascii="Cambria" w:eastAsia="Times New Roman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FD9"/>
    <w:pPr>
      <w:bidi w:val="0"/>
      <w:spacing w:after="0"/>
      <w:outlineLvl w:val="7"/>
    </w:pPr>
    <w:rPr>
      <w:rFonts w:ascii="Cambria" w:eastAsia="Times New Roman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FD9"/>
    <w:pPr>
      <w:bidi w:val="0"/>
      <w:spacing w:after="0"/>
      <w:outlineLvl w:val="8"/>
    </w:pPr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2FD9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FD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2FD9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FD9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FD9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FD9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FD9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FD9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FD9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52FD9"/>
    <w:pPr>
      <w:pBdr>
        <w:bottom w:val="single" w:sz="4" w:space="1" w:color="auto"/>
      </w:pBdr>
      <w:bidi w:val="0"/>
      <w:spacing w:line="240" w:lineRule="auto"/>
      <w:contextualSpacing/>
    </w:pPr>
    <w:rPr>
      <w:rFonts w:ascii="Cambria" w:eastAsia="Times New Roman" w:hAnsi="Cambria" w:cs="Times New Roman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2FD9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FD9"/>
    <w:pPr>
      <w:bidi w:val="0"/>
      <w:spacing w:after="600"/>
    </w:pPr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FD9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952FD9"/>
    <w:rPr>
      <w:b/>
      <w:bCs/>
    </w:rPr>
  </w:style>
  <w:style w:type="character" w:styleId="Emphasis">
    <w:name w:val="Emphasis"/>
    <w:uiPriority w:val="20"/>
    <w:qFormat/>
    <w:rsid w:val="00952FD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952FD9"/>
    <w:pPr>
      <w:bidi w:val="0"/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52FD9"/>
  </w:style>
  <w:style w:type="paragraph" w:styleId="ListParagraph">
    <w:name w:val="List Paragraph"/>
    <w:basedOn w:val="Normal"/>
    <w:uiPriority w:val="34"/>
    <w:qFormat/>
    <w:rsid w:val="00952FD9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52FD9"/>
    <w:pPr>
      <w:bidi w:val="0"/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52FD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FD9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FD9"/>
    <w:rPr>
      <w:b/>
      <w:bCs/>
      <w:i/>
      <w:iCs/>
    </w:rPr>
  </w:style>
  <w:style w:type="character" w:styleId="SubtleEmphasis">
    <w:name w:val="Subtle Emphasis"/>
    <w:uiPriority w:val="19"/>
    <w:qFormat/>
    <w:rsid w:val="00952FD9"/>
    <w:rPr>
      <w:i/>
      <w:iCs/>
    </w:rPr>
  </w:style>
  <w:style w:type="character" w:styleId="IntenseEmphasis">
    <w:name w:val="Intense Emphasis"/>
    <w:uiPriority w:val="21"/>
    <w:qFormat/>
    <w:rsid w:val="00952FD9"/>
    <w:rPr>
      <w:b/>
      <w:bCs/>
    </w:rPr>
  </w:style>
  <w:style w:type="character" w:styleId="SubtleReference">
    <w:name w:val="Subtle Reference"/>
    <w:uiPriority w:val="31"/>
    <w:qFormat/>
    <w:rsid w:val="00952FD9"/>
    <w:rPr>
      <w:smallCaps/>
    </w:rPr>
  </w:style>
  <w:style w:type="character" w:styleId="IntenseReference">
    <w:name w:val="Intense Reference"/>
    <w:uiPriority w:val="32"/>
    <w:qFormat/>
    <w:rsid w:val="00952FD9"/>
    <w:rPr>
      <w:smallCaps/>
      <w:spacing w:val="5"/>
      <w:u w:val="single"/>
    </w:rPr>
  </w:style>
  <w:style w:type="character" w:styleId="BookTitle">
    <w:name w:val="Book Title"/>
    <w:uiPriority w:val="33"/>
    <w:qFormat/>
    <w:rsid w:val="00952FD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FD9"/>
    <w:pPr>
      <w:outlineLvl w:val="9"/>
    </w:pPr>
  </w:style>
  <w:style w:type="paragraph" w:styleId="Header">
    <w:name w:val="header"/>
    <w:basedOn w:val="Normal"/>
    <w:link w:val="HeaderChar"/>
    <w:unhideWhenUsed/>
    <w:rsid w:val="00363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63FB1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63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FB1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mirmazlaghani@gmail.com</cp:lastModifiedBy>
  <cp:revision>7</cp:revision>
  <dcterms:created xsi:type="dcterms:W3CDTF">2018-05-28T10:03:00Z</dcterms:created>
  <dcterms:modified xsi:type="dcterms:W3CDTF">2023-06-24T10:01:00Z</dcterms:modified>
</cp:coreProperties>
</file>